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ro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znam uživatelských rolí a oprávněn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10"/>
              <w:gridCol w:w="589"/>
              <w:gridCol w:w="3328"/>
              <w:gridCol w:w="379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áv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ony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ždý uživ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hlížet a exportovat archivovaná data, tvořit výpisové sestav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strovaný uživatel, zpravidla student, archeolog nebo zájemce o archeologi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data o samostatných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acovník organizace oprávněné k terénním archeologickým výzkumů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kládat a přihlašovat projekty, zapisovat zprávy o akcích, vč. dokumen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ěřený pracovník archiv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uzovat kvalitu záznamů, vracet k dopracování nebo archivovat záznamy, editovat záznam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dpovědný pracovník 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ávkově vkládat data, mazat záznamy, spravovat uživatelské účty, spravovat hesláře</w:t>
                  </w:r>
                </w:p>
              </w:tc>
            </w:tr>
          </w:tbl>
          <w:bookmarkEnd w:id="26"/>
          <w:p/>
        </w:tc>
      </w:tr>
    </w:tbl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4-07-01T06:03:04Z</dcterms:created>
  <dcterms:modified xsi:type="dcterms:W3CDTF">2024-07-01T06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